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05F" w:rsidRPr="00D8115E" w:rsidRDefault="00D8115E">
      <w:pPr>
        <w:rPr>
          <w:b/>
        </w:rPr>
      </w:pPr>
      <w:r w:rsidRPr="00D8115E">
        <w:rPr>
          <w:b/>
        </w:rPr>
        <w:t>Figure 2</w:t>
      </w:r>
    </w:p>
    <w:p w:rsidR="00D8115E" w:rsidRDefault="00D8115E">
      <w:r>
        <w:object w:dxaOrig="8926" w:dyaOrig="126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6.25pt;height:631.4pt" o:ole="">
            <v:imagedata r:id="rId4" o:title=""/>
          </v:shape>
          <o:OLEObject Type="Embed" ProgID="AcroExch.Document.DC" ShapeID="_x0000_i1025" DrawAspect="Content" ObjectID="_1618733417" r:id="rId5"/>
        </w:object>
      </w:r>
    </w:p>
    <w:p w:rsidR="00D8115E" w:rsidRDefault="00D8115E"/>
    <w:p w:rsidR="00D8115E" w:rsidRDefault="00D8115E">
      <w:pPr>
        <w:rPr>
          <w:b/>
        </w:rPr>
      </w:pPr>
      <w:r>
        <w:rPr>
          <w:b/>
        </w:rPr>
        <w:br w:type="page"/>
      </w:r>
    </w:p>
    <w:p w:rsidR="00D8115E" w:rsidRDefault="00D8115E">
      <w:pPr>
        <w:rPr>
          <w:b/>
        </w:rPr>
      </w:pPr>
      <w:r w:rsidRPr="00D8115E">
        <w:rPr>
          <w:b/>
        </w:rPr>
        <w:lastRenderedPageBreak/>
        <w:t>Figure 3</w:t>
      </w:r>
    </w:p>
    <w:p w:rsidR="00D8115E" w:rsidRPr="00D8115E" w:rsidRDefault="00D8115E">
      <w:pPr>
        <w:rPr>
          <w:b/>
        </w:rPr>
      </w:pPr>
      <w:r>
        <w:rPr>
          <w:b/>
        </w:rPr>
        <w:object w:dxaOrig="8926" w:dyaOrig="12631">
          <v:shape id="_x0000_i1026" type="#_x0000_t75" style="width:446.25pt;height:631.4pt" o:ole="">
            <v:imagedata r:id="rId6" o:title=""/>
          </v:shape>
          <o:OLEObject Type="Embed" ProgID="AcroExch.Document.DC" ShapeID="_x0000_i1026" DrawAspect="Content" ObjectID="_1618733418" r:id="rId7"/>
        </w:object>
      </w:r>
      <w:bookmarkStart w:id="0" w:name="_GoBack"/>
      <w:bookmarkEnd w:id="0"/>
    </w:p>
    <w:sectPr w:rsidR="00D8115E" w:rsidRPr="00D8115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zNDe2MDc1NzA1NDdT0lEKTi0uzszPAykwrAUAiIhNEywAAAA="/>
  </w:docVars>
  <w:rsids>
    <w:rsidRoot w:val="00CA6C40"/>
    <w:rsid w:val="00A664F5"/>
    <w:rsid w:val="00CA6C40"/>
    <w:rsid w:val="00D8115E"/>
    <w:rsid w:val="00E9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BA4D2"/>
  <w15:chartTrackingRefBased/>
  <w15:docId w15:val="{55A8FA57-F67B-4C1A-99A3-E450844BC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aranjo</dc:creator>
  <cp:keywords/>
  <dc:description/>
  <cp:lastModifiedBy>mlaranjo</cp:lastModifiedBy>
  <cp:revision>2</cp:revision>
  <dcterms:created xsi:type="dcterms:W3CDTF">2019-05-07T10:09:00Z</dcterms:created>
  <dcterms:modified xsi:type="dcterms:W3CDTF">2019-05-07T10:24:00Z</dcterms:modified>
</cp:coreProperties>
</file>